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CD35F" w14:textId="77777777" w:rsidR="00D82B1B" w:rsidRPr="00173FCC" w:rsidRDefault="00E04A1E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2</w:t>
      </w:r>
    </w:p>
    <w:p w14:paraId="1F25CF56" w14:textId="21CB9D2A" w:rsidR="008C41B3" w:rsidRPr="00E04A1E" w:rsidRDefault="00E04A1E" w:rsidP="008C41B3">
      <w:pPr>
        <w:jc w:val="center"/>
        <w:rPr>
          <w:b/>
          <w:sz w:val="28"/>
          <w:szCs w:val="28"/>
        </w:rPr>
      </w:pPr>
      <w:r w:rsidRPr="00E04A1E">
        <w:rPr>
          <w:b/>
          <w:sz w:val="28"/>
          <w:szCs w:val="28"/>
        </w:rPr>
        <w:t xml:space="preserve">Due: </w:t>
      </w:r>
      <w:r w:rsidR="007C4C64">
        <w:rPr>
          <w:b/>
          <w:sz w:val="28"/>
          <w:szCs w:val="28"/>
        </w:rPr>
        <w:t>Mon</w:t>
      </w:r>
      <w:r w:rsidRPr="00E04A1E">
        <w:rPr>
          <w:b/>
          <w:sz w:val="28"/>
          <w:szCs w:val="28"/>
        </w:rPr>
        <w:t>day, September 1</w:t>
      </w:r>
      <w:r w:rsidR="00EF2568">
        <w:rPr>
          <w:b/>
          <w:sz w:val="28"/>
          <w:szCs w:val="28"/>
        </w:rPr>
        <w:t>8</w:t>
      </w:r>
    </w:p>
    <w:p w14:paraId="088FD855" w14:textId="12176946" w:rsidR="008C41B3" w:rsidRPr="00173FCC" w:rsidRDefault="00173FCC">
      <w:pPr>
        <w:rPr>
          <w:b/>
        </w:rPr>
      </w:pPr>
      <w:r w:rsidRPr="00173FCC">
        <w:rPr>
          <w:b/>
        </w:rPr>
        <w:t xml:space="preserve">Show your work to earn full credit. You are encouraged to work with your peers on assignments. The write-up must be your own.  </w:t>
      </w:r>
    </w:p>
    <w:p w14:paraId="116AF04D" w14:textId="72756AF2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483FE1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2D4FA8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textbook.</w:t>
      </w:r>
    </w:p>
    <w:p w14:paraId="68CCEF76" w14:textId="77777777" w:rsidR="007C4C64" w:rsidRDefault="00AB5950">
      <w:pPr>
        <w:rPr>
          <w:color w:val="0070C0"/>
          <w:sz w:val="24"/>
          <w:szCs w:val="24"/>
        </w:rPr>
      </w:pPr>
      <w:r w:rsidRPr="00AB5950">
        <w:rPr>
          <w:b/>
          <w:color w:val="0070C0"/>
          <w:sz w:val="28"/>
          <w:szCs w:val="28"/>
        </w:rPr>
        <w:t>Problems are chosen from Section 3.1</w:t>
      </w:r>
      <w:r w:rsidR="007C4C64">
        <w:rPr>
          <w:b/>
          <w:color w:val="0070C0"/>
          <w:sz w:val="28"/>
          <w:szCs w:val="28"/>
        </w:rPr>
        <w:t xml:space="preserve">:  </w:t>
      </w:r>
      <w:r w:rsidR="00E04A1E" w:rsidRPr="00AB5950">
        <w:rPr>
          <w:color w:val="0070C0"/>
          <w:sz w:val="24"/>
          <w:szCs w:val="24"/>
        </w:rPr>
        <w:t xml:space="preserve">Definitions of random variables and their probability distributions. </w:t>
      </w:r>
    </w:p>
    <w:p w14:paraId="68F16510" w14:textId="77777777" w:rsidR="007C4C64" w:rsidRDefault="007C4C64">
      <w:pPr>
        <w:rPr>
          <w:color w:val="0070C0"/>
          <w:sz w:val="24"/>
          <w:szCs w:val="24"/>
        </w:rPr>
      </w:pPr>
    </w:p>
    <w:p w14:paraId="3C5D03BC" w14:textId="190B7E1A" w:rsidR="00E04A1E" w:rsidRPr="00AB5950" w:rsidRDefault="00E04A1E">
      <w:pPr>
        <w:rPr>
          <w:color w:val="0070C0"/>
          <w:sz w:val="24"/>
          <w:szCs w:val="24"/>
        </w:rPr>
      </w:pPr>
      <w:r w:rsidRPr="00AB5950">
        <w:rPr>
          <w:color w:val="0070C0"/>
          <w:sz w:val="24"/>
          <w:szCs w:val="24"/>
        </w:rPr>
        <w:t xml:space="preserve">You need to use some of the concepts we covered in Chapter 2 to </w:t>
      </w:r>
      <w:r w:rsidR="0019045A">
        <w:rPr>
          <w:color w:val="0070C0"/>
          <w:sz w:val="24"/>
          <w:szCs w:val="24"/>
        </w:rPr>
        <w:t>solve</w:t>
      </w:r>
      <w:r w:rsidRPr="00AB5950">
        <w:rPr>
          <w:color w:val="0070C0"/>
          <w:sz w:val="24"/>
          <w:szCs w:val="24"/>
        </w:rPr>
        <w:t xml:space="preserve"> some of these problems.</w:t>
      </w:r>
      <w:r w:rsidR="00AB5950" w:rsidRPr="00AB5950">
        <w:rPr>
          <w:color w:val="0070C0"/>
          <w:sz w:val="24"/>
          <w:szCs w:val="24"/>
        </w:rPr>
        <w:t xml:space="preserve"> </w:t>
      </w:r>
    </w:p>
    <w:p w14:paraId="576512DF" w14:textId="77777777" w:rsidR="007D1D8C" w:rsidRDefault="00E04A1E">
      <w:r>
        <w:rPr>
          <w:noProof/>
        </w:rPr>
        <w:drawing>
          <wp:inline distT="0" distB="0" distL="0" distR="0" wp14:anchorId="401AD4A6" wp14:editId="7D8CD8A9">
            <wp:extent cx="5943600" cy="8185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CB1A" w14:textId="77777777" w:rsidR="00AB5950" w:rsidRDefault="00AB5950"/>
    <w:p w14:paraId="03299956" w14:textId="77777777" w:rsidR="00E04A1E" w:rsidRDefault="00E04A1E">
      <w:r>
        <w:rPr>
          <w:noProof/>
        </w:rPr>
        <w:drawing>
          <wp:inline distT="0" distB="0" distL="0" distR="0" wp14:anchorId="21D57A19" wp14:editId="213CF2E7">
            <wp:extent cx="5943600" cy="8959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C3981" w14:textId="77777777" w:rsidR="00AB5950" w:rsidRDefault="00AB5950"/>
    <w:p w14:paraId="1A66EBB9" w14:textId="77777777" w:rsidR="00E04A1E" w:rsidRDefault="00E04A1E">
      <w:r>
        <w:rPr>
          <w:noProof/>
        </w:rPr>
        <w:drawing>
          <wp:inline distT="0" distB="0" distL="0" distR="0" wp14:anchorId="670FE1A9" wp14:editId="1428F52D">
            <wp:extent cx="5943600" cy="1301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DEB4D" w14:textId="77777777" w:rsidR="00AB5950" w:rsidRDefault="00AB5950"/>
    <w:p w14:paraId="08E8D3AD" w14:textId="77777777" w:rsidR="00E04A1E" w:rsidRDefault="00E04A1E">
      <w:r>
        <w:rPr>
          <w:noProof/>
        </w:rPr>
        <w:drawing>
          <wp:inline distT="0" distB="0" distL="0" distR="0" wp14:anchorId="29C7C5E8" wp14:editId="3285A3BE">
            <wp:extent cx="5943600" cy="9842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074A" w14:textId="77777777" w:rsidR="00E04A1E" w:rsidRPr="00E04A1E" w:rsidRDefault="00E04A1E">
      <w:pPr>
        <w:rPr>
          <w:b/>
          <w:color w:val="0070C0"/>
          <w:sz w:val="28"/>
          <w:szCs w:val="28"/>
        </w:rPr>
      </w:pPr>
      <w:r w:rsidRPr="00E04A1E">
        <w:rPr>
          <w:b/>
          <w:color w:val="0070C0"/>
          <w:sz w:val="28"/>
          <w:szCs w:val="28"/>
        </w:rPr>
        <w:t>Calculus Review</w:t>
      </w:r>
    </w:p>
    <w:p w14:paraId="221A548A" w14:textId="77777777" w:rsidR="00E04A1E" w:rsidRPr="00E04A1E" w:rsidRDefault="00E04A1E" w:rsidP="00E04A1E">
      <w:pPr>
        <w:rPr>
          <w:color w:val="0070C0"/>
          <w:sz w:val="28"/>
          <w:szCs w:val="28"/>
        </w:rPr>
      </w:pPr>
    </w:p>
    <w:p w14:paraId="6729E904" w14:textId="03D90D63" w:rsidR="00E04A1E" w:rsidRPr="00E04A1E" w:rsidRDefault="00E04A1E" w:rsidP="00F96B2A">
      <w:pPr>
        <w:pStyle w:val="ListParagraph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Answer </w:t>
      </w:r>
      <w:r w:rsidR="003C5768">
        <w:rPr>
          <w:color w:val="0070C0"/>
          <w:sz w:val="28"/>
          <w:szCs w:val="28"/>
        </w:rPr>
        <w:t xml:space="preserve">the </w:t>
      </w:r>
      <w:r>
        <w:rPr>
          <w:color w:val="0070C0"/>
          <w:sz w:val="28"/>
          <w:szCs w:val="28"/>
        </w:rPr>
        <w:t xml:space="preserve">following questions for </w:t>
      </w:r>
      <w:r w:rsidRPr="00E04A1E">
        <w:rPr>
          <w:color w:val="0070C0"/>
          <w:sz w:val="28"/>
          <w:szCs w:val="28"/>
        </w:rPr>
        <w:t>the given function</w:t>
      </w:r>
      <w:r>
        <w:rPr>
          <w:color w:val="0070C0"/>
          <w:sz w:val="28"/>
          <w:szCs w:val="28"/>
        </w:rPr>
        <w:t xml:space="preserve"> below.</w:t>
      </w:r>
    </w:p>
    <w:p w14:paraId="4DDD2D75" w14:textId="77777777" w:rsidR="00E04A1E" w:rsidRDefault="00E04A1E">
      <w:pPr>
        <w:rPr>
          <w:color w:val="0070C0"/>
          <w:sz w:val="28"/>
          <w:szCs w:val="28"/>
        </w:rPr>
      </w:pPr>
      <m:oMathPara>
        <m:oMath>
          <m:r>
            <w:rPr>
              <w:rFonts w:ascii="Cambria Math" w:hAnsi="Cambria Math"/>
              <w:color w:val="0070C0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i/>
                  <w:color w:val="0070C0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color w:val="0070C0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/>
              <w:color w:val="0070C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70C0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0070C0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70C0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70C0"/>
                      <w:sz w:val="28"/>
                      <w:szCs w:val="28"/>
                    </w:rPr>
                    <m:t>ax+b</m:t>
                  </m:r>
                </m:sup>
              </m:sSup>
            </m:num>
            <m:den>
              <m:r>
                <w:rPr>
                  <w:rFonts w:ascii="Cambria Math" w:hAnsi="Cambria Math"/>
                  <w:color w:val="0070C0"/>
                  <w:sz w:val="28"/>
                  <w:szCs w:val="28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70C0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70C0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70C0"/>
                      <w:sz w:val="28"/>
                      <w:szCs w:val="28"/>
                    </w:rPr>
                    <m:t>ax+b</m:t>
                  </m:r>
                </m:sup>
              </m:sSup>
            </m:den>
          </m:f>
        </m:oMath>
      </m:oMathPara>
    </w:p>
    <w:p w14:paraId="6290D33F" w14:textId="77777777" w:rsidR="00EE668B" w:rsidRDefault="00E04A1E" w:rsidP="00EE668B">
      <w:pPr>
        <w:ind w:firstLine="72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(1). Specify the domain and range of this function.</w:t>
      </w:r>
    </w:p>
    <w:p w14:paraId="69050CB3" w14:textId="77777777" w:rsidR="00E04A1E" w:rsidRDefault="00E04A1E" w:rsidP="00E04A1E">
      <w:pPr>
        <w:ind w:firstLine="72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(2). Is this an odd function or even function? Justify your answer.</w:t>
      </w:r>
    </w:p>
    <w:p w14:paraId="01C50FB0" w14:textId="77777777" w:rsidR="00E04A1E" w:rsidRDefault="00E04A1E" w:rsidP="00E04A1E">
      <w:pPr>
        <w:ind w:firstLine="72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(3). Find the derivative of the function;</w:t>
      </w:r>
    </w:p>
    <w:p w14:paraId="7FF7928C" w14:textId="5D37F852" w:rsidR="00E04A1E" w:rsidRDefault="00E04A1E" w:rsidP="00E04A1E">
      <w:pPr>
        <w:ind w:left="1080" w:hanging="45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 (4). Is this function monotonic? Justify </w:t>
      </w:r>
      <w:r w:rsidR="00483FE1">
        <w:rPr>
          <w:color w:val="0070C0"/>
          <w:sz w:val="28"/>
          <w:szCs w:val="28"/>
        </w:rPr>
        <w:t>your</w:t>
      </w:r>
      <w:r>
        <w:rPr>
          <w:color w:val="0070C0"/>
          <w:sz w:val="28"/>
          <w:szCs w:val="28"/>
        </w:rPr>
        <w:t xml:space="preserve"> answer using the definition of </w:t>
      </w:r>
      <w:r w:rsidR="00483FE1">
        <w:rPr>
          <w:color w:val="0070C0"/>
          <w:sz w:val="28"/>
          <w:szCs w:val="28"/>
        </w:rPr>
        <w:t xml:space="preserve">the </w:t>
      </w:r>
      <w:r>
        <w:rPr>
          <w:color w:val="0070C0"/>
          <w:sz w:val="28"/>
          <w:szCs w:val="28"/>
        </w:rPr>
        <w:t>monotonic function.</w:t>
      </w:r>
    </w:p>
    <w:p w14:paraId="57BE0D3B" w14:textId="77777777" w:rsidR="00E04A1E" w:rsidRDefault="00E04A1E" w:rsidP="00AB5950">
      <w:pPr>
        <w:ind w:left="1170" w:hanging="450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>(5). If your answer in (2) is Yes, find the inverse function of f(x)</w:t>
      </w:r>
      <w:r w:rsidR="00AB5950">
        <w:rPr>
          <w:color w:val="0070C0"/>
          <w:sz w:val="28"/>
          <w:szCs w:val="28"/>
        </w:rPr>
        <w:t>, denoted by f</w:t>
      </w:r>
      <w:r w:rsidR="00AB5950">
        <w:rPr>
          <w:color w:val="0070C0"/>
          <w:sz w:val="28"/>
          <w:szCs w:val="28"/>
          <w:vertAlign w:val="superscript"/>
        </w:rPr>
        <w:t>-1</w:t>
      </w:r>
      <w:r w:rsidR="00AB5950">
        <w:rPr>
          <w:color w:val="0070C0"/>
          <w:sz w:val="28"/>
          <w:szCs w:val="28"/>
        </w:rPr>
        <w:t>(x)</w:t>
      </w:r>
      <w:r>
        <w:rPr>
          <w:color w:val="0070C0"/>
          <w:sz w:val="28"/>
          <w:szCs w:val="28"/>
        </w:rPr>
        <w:t>.</w:t>
      </w:r>
      <w:r w:rsidR="00AB5950">
        <w:rPr>
          <w:color w:val="0070C0"/>
          <w:sz w:val="28"/>
          <w:szCs w:val="28"/>
        </w:rPr>
        <w:t xml:space="preserve"> Please also specify the domain and the range of f</w:t>
      </w:r>
      <w:r w:rsidR="00AB5950">
        <w:rPr>
          <w:color w:val="0070C0"/>
          <w:sz w:val="28"/>
          <w:szCs w:val="28"/>
          <w:vertAlign w:val="superscript"/>
        </w:rPr>
        <w:t>-1</w:t>
      </w:r>
      <w:r w:rsidR="00AB5950">
        <w:rPr>
          <w:color w:val="0070C0"/>
          <w:sz w:val="28"/>
          <w:szCs w:val="28"/>
        </w:rPr>
        <w:t>(x). Compare the domain and range of f(x) with that of f</w:t>
      </w:r>
      <w:r w:rsidR="00AB5950">
        <w:rPr>
          <w:color w:val="0070C0"/>
          <w:sz w:val="28"/>
          <w:szCs w:val="28"/>
          <w:vertAlign w:val="superscript"/>
        </w:rPr>
        <w:t>-1</w:t>
      </w:r>
      <w:r w:rsidR="00AB5950">
        <w:rPr>
          <w:color w:val="0070C0"/>
          <w:sz w:val="28"/>
          <w:szCs w:val="28"/>
        </w:rPr>
        <w:t>(x).</w:t>
      </w:r>
    </w:p>
    <w:p w14:paraId="46B60FCE" w14:textId="77777777" w:rsidR="00E04A1E" w:rsidRDefault="00E04A1E" w:rsidP="00E04A1E">
      <w:pPr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            </w:t>
      </w:r>
    </w:p>
    <w:p w14:paraId="5189387D" w14:textId="77777777" w:rsidR="00E04A1E" w:rsidRPr="00E04A1E" w:rsidRDefault="00E04A1E" w:rsidP="00E04A1E">
      <w:pPr>
        <w:ind w:left="1170" w:hanging="450"/>
        <w:rPr>
          <w:color w:val="0070C0"/>
          <w:sz w:val="28"/>
          <w:szCs w:val="28"/>
        </w:rPr>
      </w:pPr>
    </w:p>
    <w:sectPr w:rsidR="00E04A1E" w:rsidRPr="00E04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742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qgUAmhv76iwAAAA="/>
  </w:docVars>
  <w:rsids>
    <w:rsidRoot w:val="008C41B3"/>
    <w:rsid w:val="00173FCC"/>
    <w:rsid w:val="0019045A"/>
    <w:rsid w:val="002B3968"/>
    <w:rsid w:val="002D4FA8"/>
    <w:rsid w:val="003C5768"/>
    <w:rsid w:val="0041613C"/>
    <w:rsid w:val="00483FE1"/>
    <w:rsid w:val="004D1E6E"/>
    <w:rsid w:val="007C4C64"/>
    <w:rsid w:val="007D1D8C"/>
    <w:rsid w:val="007F2DE3"/>
    <w:rsid w:val="008C41B3"/>
    <w:rsid w:val="009E2CB7"/>
    <w:rsid w:val="00AB5950"/>
    <w:rsid w:val="00B66FF1"/>
    <w:rsid w:val="00BA772F"/>
    <w:rsid w:val="00BB0ECB"/>
    <w:rsid w:val="00D82B1B"/>
    <w:rsid w:val="00E04A1E"/>
    <w:rsid w:val="00EE668B"/>
    <w:rsid w:val="00EF2568"/>
    <w:rsid w:val="00EF4DCF"/>
    <w:rsid w:val="00F4406D"/>
    <w:rsid w:val="00F96B2A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CDE3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1</cp:revision>
  <cp:lastPrinted>2023-09-11T02:19:00Z</cp:lastPrinted>
  <dcterms:created xsi:type="dcterms:W3CDTF">2019-09-05T11:06:00Z</dcterms:created>
  <dcterms:modified xsi:type="dcterms:W3CDTF">2023-09-11T02:22:00Z</dcterms:modified>
</cp:coreProperties>
</file>